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16FC8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4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9D5218">
        <w:t xml:space="preserve">Romanovi </w:t>
      </w:r>
      <w:proofErr w:type="spellStart"/>
      <w:r w:rsidR="009D5218">
        <w:t>Jochovi</w:t>
      </w:r>
      <w:proofErr w:type="spellEnd"/>
      <w:r w:rsidR="009D5218">
        <w:t>, bývalému riaditeľovi Inštitútu pre výskum práce a rodiny</w:t>
      </w:r>
      <w:r w:rsidR="00544695">
        <w:t xml:space="preserve"> </w:t>
      </w:r>
      <w:r w:rsidR="00DB0600">
        <w:t>(</w:t>
      </w:r>
      <w:r w:rsidR="009D5218">
        <w:t>odvolaný z verejnej funkcie 2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455473">
        <w:t xml:space="preserve">Romanovi </w:t>
      </w:r>
      <w:proofErr w:type="spellStart"/>
      <w:r w:rsidR="00455473">
        <w:t>Jochovi</w:t>
      </w:r>
      <w:proofErr w:type="spellEnd"/>
      <w:r w:rsidR="00455473">
        <w:t>, bývalému riaditeľovi Inštitútu pre výskum práce a rodiny</w:t>
      </w:r>
      <w:r w:rsidR="00455473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D5218">
        <w:t>39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55473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16FC8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D5218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179AA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7DD7C-F037-4989-8B27-3EB5C4693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17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56:00Z</dcterms:modified>
</cp:coreProperties>
</file>